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C36B8" w14:textId="24F5DC34" w:rsidR="009D1903" w:rsidRDefault="00923167" w:rsidP="008C0289">
      <w:pPr>
        <w:jc w:val="center"/>
      </w:pPr>
      <w:r>
        <w:rPr>
          <w:noProof/>
        </w:rPr>
        <w:drawing>
          <wp:inline distT="0" distB="0" distL="0" distR="0" wp14:anchorId="6BC0F26F" wp14:editId="3B124D16">
            <wp:extent cx="5810250" cy="167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NWLogo_Horizonal_K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0165" cy="1742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1903">
        <w:t>Application for F-1 students requesting Curricular Practical Training (CPT)</w:t>
      </w:r>
      <w:r w:rsidR="0003682E">
        <w:br/>
      </w:r>
    </w:p>
    <w:p w14:paraId="184C09A3" w14:textId="77777777" w:rsidR="009D1903" w:rsidRPr="00753AF9" w:rsidRDefault="009D1903" w:rsidP="009D1903">
      <w:pPr>
        <w:rPr>
          <w:b/>
          <w:bCs/>
        </w:rPr>
      </w:pPr>
      <w:r w:rsidRPr="00753AF9">
        <w:rPr>
          <w:b/>
          <w:bCs/>
        </w:rPr>
        <w:t>Please provide the following information along with this form:</w:t>
      </w:r>
    </w:p>
    <w:p w14:paraId="381A6F0F" w14:textId="2C020A78" w:rsidR="009D1903" w:rsidRPr="00753AF9" w:rsidRDefault="002F4483" w:rsidP="009D1903">
      <w:pPr>
        <w:pStyle w:val="ListParagraph"/>
        <w:numPr>
          <w:ilvl w:val="0"/>
          <w:numId w:val="1"/>
        </w:numPr>
        <w:rPr>
          <w:b/>
          <w:bCs/>
        </w:rPr>
      </w:pPr>
      <w:r w:rsidRPr="00753AF9">
        <w:rPr>
          <w:b/>
          <w:bCs/>
        </w:rPr>
        <w:t xml:space="preserve">A signed offer of employment on company letterhead dated within the past six months. </w:t>
      </w:r>
    </w:p>
    <w:p w14:paraId="692358CE" w14:textId="1F5CE7F0" w:rsidR="009D1903" w:rsidRPr="00753AF9" w:rsidRDefault="002F4483" w:rsidP="009D1903">
      <w:pPr>
        <w:pStyle w:val="ListParagraph"/>
        <w:numPr>
          <w:ilvl w:val="0"/>
          <w:numId w:val="1"/>
        </w:numPr>
        <w:rPr>
          <w:b/>
          <w:bCs/>
        </w:rPr>
      </w:pPr>
      <w:r w:rsidRPr="00753AF9">
        <w:rPr>
          <w:b/>
          <w:bCs/>
        </w:rPr>
        <w:t>Copy of your job description on letterhead (if not already included with the offer letter).</w:t>
      </w:r>
    </w:p>
    <w:p w14:paraId="6FF4B453" w14:textId="77777777" w:rsidR="009D1903" w:rsidRPr="0003682E" w:rsidRDefault="00D413FB" w:rsidP="0003682E">
      <w:pPr>
        <w:rPr>
          <w:b/>
          <w:i/>
        </w:rPr>
      </w:pPr>
      <w:r w:rsidRPr="0003682E">
        <w:rPr>
          <w:b/>
          <w:i/>
        </w:rPr>
        <w:t>**</w:t>
      </w:r>
      <w:r w:rsidR="009D1903" w:rsidRPr="0003682E">
        <w:rPr>
          <w:b/>
          <w:i/>
        </w:rPr>
        <w:t xml:space="preserve">This section is to be completed by the </w:t>
      </w:r>
      <w:proofErr w:type="gramStart"/>
      <w:r w:rsidR="009D1903" w:rsidRPr="0003682E">
        <w:rPr>
          <w:b/>
          <w:i/>
        </w:rPr>
        <w:t>student.</w:t>
      </w:r>
      <w:r w:rsidRPr="0003682E">
        <w:rPr>
          <w:b/>
          <w:i/>
        </w:rPr>
        <w:t>*</w:t>
      </w:r>
      <w:proofErr w:type="gramEnd"/>
      <w:r w:rsidRPr="0003682E">
        <w:rPr>
          <w:b/>
          <w:i/>
        </w:rPr>
        <w:t>*</w:t>
      </w:r>
    </w:p>
    <w:p w14:paraId="19B6C12D" w14:textId="77C5222D" w:rsidR="009D1903" w:rsidRPr="00345D72" w:rsidRDefault="009D1903" w:rsidP="009D1903">
      <w:r w:rsidRPr="00012ECB">
        <w:rPr>
          <w:b/>
          <w:bCs/>
        </w:rPr>
        <w:t>Family Name</w:t>
      </w:r>
      <w:r w:rsidRPr="00345D72">
        <w:t xml:space="preserve"> ___________________________</w:t>
      </w:r>
      <w:r w:rsidRPr="00345D72">
        <w:tab/>
      </w:r>
      <w:r w:rsidRPr="00345D72">
        <w:tab/>
      </w:r>
      <w:r w:rsidRPr="00012ECB">
        <w:rPr>
          <w:b/>
          <w:bCs/>
        </w:rPr>
        <w:t>F</w:t>
      </w:r>
      <w:r w:rsidR="00012ECB" w:rsidRPr="00012ECB">
        <w:rPr>
          <w:b/>
          <w:bCs/>
        </w:rPr>
        <w:t xml:space="preserve">irst </w:t>
      </w:r>
      <w:r w:rsidRPr="00012ECB">
        <w:rPr>
          <w:b/>
          <w:bCs/>
        </w:rPr>
        <w:t>Name</w:t>
      </w:r>
      <w:r w:rsidRPr="00345D72">
        <w:t xml:space="preserve"> _____________________________</w:t>
      </w:r>
    </w:p>
    <w:p w14:paraId="623135AB" w14:textId="77777777" w:rsidR="00012ECB" w:rsidRDefault="00012ECB" w:rsidP="00012ECB">
      <w:pPr>
        <w:spacing w:after="0"/>
      </w:pPr>
      <w:r w:rsidRPr="00012ECB">
        <w:rPr>
          <w:b/>
          <w:bCs/>
        </w:rPr>
        <w:t>Program of study</w:t>
      </w:r>
      <w:r>
        <w:t xml:space="preserve"> (must match your TWU acceptance letter)</w:t>
      </w:r>
      <w:r w:rsidR="009D1903" w:rsidRPr="00345D72">
        <w:t xml:space="preserve"> _________________________________</w:t>
      </w:r>
      <w:r w:rsidR="009D1903" w:rsidRPr="00345D72">
        <w:tab/>
      </w:r>
      <w:r w:rsidR="009D1903" w:rsidRPr="00345D72">
        <w:tab/>
      </w:r>
    </w:p>
    <w:p w14:paraId="46ABB3FD" w14:textId="3338A0B5" w:rsidR="002F4483" w:rsidRDefault="002F4483" w:rsidP="002F4483">
      <w:r w:rsidRPr="00012ECB">
        <w:rPr>
          <w:b/>
          <w:bCs/>
        </w:rPr>
        <w:t>TWU Student ID</w:t>
      </w:r>
      <w:r>
        <w:t xml:space="preserve"> _________________________</w:t>
      </w:r>
    </w:p>
    <w:p w14:paraId="1E7A0BCF" w14:textId="04EA791D" w:rsidR="00360617" w:rsidRPr="00345D72" w:rsidRDefault="00360617" w:rsidP="002F4483">
      <w:r w:rsidRPr="00360617">
        <w:rPr>
          <w:b/>
          <w:bCs/>
        </w:rPr>
        <w:t>Term and year you are applying for CPT (ex. Summer 2024):</w:t>
      </w:r>
      <w:r>
        <w:t xml:space="preserve"> 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</w:t>
      </w:r>
    </w:p>
    <w:p w14:paraId="71A6732E" w14:textId="563D0E11" w:rsidR="009D1903" w:rsidRPr="00345D72" w:rsidRDefault="009D1903" w:rsidP="009D1903">
      <w:r w:rsidRPr="00012ECB">
        <w:rPr>
          <w:b/>
          <w:bCs/>
        </w:rPr>
        <w:t>I am requesting authorization for</w:t>
      </w:r>
      <w:r w:rsidR="00012ECB" w:rsidRPr="00012ECB">
        <w:rPr>
          <w:b/>
          <w:bCs/>
        </w:rPr>
        <w:t xml:space="preserve"> (please choose one)</w:t>
      </w:r>
      <w:r w:rsidRPr="00345D72">
        <w:t>:</w:t>
      </w:r>
      <w:r w:rsidR="0003682E">
        <w:br/>
      </w:r>
      <w:r w:rsidRPr="00345D72">
        <w:t>___ Part-time Curricular Practical Training (no more than 20 hours per week)</w:t>
      </w:r>
      <w:r w:rsidR="0003682E">
        <w:br/>
      </w:r>
      <w:r w:rsidRPr="00345D72">
        <w:t>___ Full-time Curricular Practical Training (over 20 hours per week)</w:t>
      </w:r>
    </w:p>
    <w:p w14:paraId="515D3BCE" w14:textId="26B4EA33" w:rsidR="009D1903" w:rsidRPr="00345D72" w:rsidRDefault="00012ECB" w:rsidP="009D1903">
      <w:r>
        <w:rPr>
          <w:b/>
          <w:bCs/>
        </w:rPr>
        <w:t>Requested e</w:t>
      </w:r>
      <w:r w:rsidR="002F4483" w:rsidRPr="00012ECB">
        <w:rPr>
          <w:b/>
          <w:bCs/>
        </w:rPr>
        <w:t>mployment start date</w:t>
      </w:r>
      <w:r w:rsidR="002F4483">
        <w:t xml:space="preserve"> (must be a date in the future as CPT cannot be backdated). TWU authorizes CPT on a semester basis only and the CPT end date will be adjusted to reflect that of the academic term to which you are applying for CPT. </w:t>
      </w:r>
      <w:r w:rsidR="00D413FB" w:rsidRPr="00345D72">
        <w:br/>
      </w:r>
      <w:r w:rsidR="009D1903" w:rsidRPr="00345D72">
        <w:t>(begin date – mm/dd/</w:t>
      </w:r>
      <w:proofErr w:type="spellStart"/>
      <w:r w:rsidR="009D1903" w:rsidRPr="00345D72">
        <w:t>yyyy</w:t>
      </w:r>
      <w:proofErr w:type="spellEnd"/>
      <w:r w:rsidR="009D1903" w:rsidRPr="00345D72">
        <w:t xml:space="preserve">) ___________________ </w:t>
      </w:r>
    </w:p>
    <w:p w14:paraId="00CC3072" w14:textId="21426E3D" w:rsidR="00D413FB" w:rsidRPr="00345D72" w:rsidRDefault="00D413FB" w:rsidP="009D1903">
      <w:r w:rsidRPr="00012ECB">
        <w:rPr>
          <w:b/>
          <w:bCs/>
        </w:rPr>
        <w:t>Name of employer</w:t>
      </w:r>
      <w:r w:rsidR="00012ECB">
        <w:rPr>
          <w:b/>
          <w:bCs/>
        </w:rPr>
        <w:t xml:space="preserve"> as it will appear on your paycheck</w:t>
      </w:r>
      <w:r w:rsidRPr="00345D72">
        <w:t>:  ____________________________________________________________________</w:t>
      </w:r>
    </w:p>
    <w:p w14:paraId="346B3A64" w14:textId="4D5F3BC1" w:rsidR="00D413FB" w:rsidRPr="00345D72" w:rsidRDefault="00012ECB" w:rsidP="009D1903"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Street Address</w:t>
      </w:r>
      <w:r w:rsidR="00D413FB" w:rsidRPr="00345D72">
        <w:t>:  ________________________________________________________________________</w:t>
      </w:r>
    </w:p>
    <w:p w14:paraId="0FCAEDEB" w14:textId="77777777" w:rsidR="00012ECB" w:rsidRDefault="00012ECB" w:rsidP="009D1903"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City</w:t>
      </w:r>
      <w:r w:rsidR="00D413FB" w:rsidRPr="00345D72">
        <w:t>:  _______________________________</w:t>
      </w:r>
      <w:r w:rsidR="00D413FB" w:rsidRPr="00345D72">
        <w:tab/>
      </w:r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State</w:t>
      </w:r>
      <w:r w:rsidR="00D413FB" w:rsidRPr="00345D72">
        <w:t>:  ________________</w:t>
      </w:r>
    </w:p>
    <w:p w14:paraId="10ABD1EB" w14:textId="31045F5B" w:rsidR="00D413FB" w:rsidRDefault="00012ECB" w:rsidP="009D1903">
      <w:r w:rsidRPr="00012ECB">
        <w:rPr>
          <w:b/>
          <w:bCs/>
        </w:rPr>
        <w:t xml:space="preserve">Employer </w:t>
      </w:r>
      <w:r w:rsidR="00D413FB" w:rsidRPr="00012ECB">
        <w:rPr>
          <w:b/>
          <w:bCs/>
        </w:rPr>
        <w:t>Zip</w:t>
      </w:r>
      <w:r w:rsidR="00D413FB" w:rsidRPr="00345D72">
        <w:t>:  _______________</w:t>
      </w:r>
    </w:p>
    <w:p w14:paraId="4ABA40AC" w14:textId="1F554204" w:rsidR="00012ECB" w:rsidRPr="00012ECB" w:rsidRDefault="00012ECB" w:rsidP="009D1903">
      <w:pPr>
        <w:rPr>
          <w:b/>
          <w:bCs/>
        </w:rPr>
      </w:pPr>
      <w:r w:rsidRPr="00012ECB">
        <w:rPr>
          <w:b/>
          <w:bCs/>
        </w:rPr>
        <w:t xml:space="preserve">Worksite location (if worksite location is the same as above employer </w:t>
      </w:r>
      <w:proofErr w:type="gramStart"/>
      <w:r w:rsidRPr="00012ECB">
        <w:rPr>
          <w:b/>
          <w:bCs/>
        </w:rPr>
        <w:t>address</w:t>
      </w:r>
      <w:proofErr w:type="gramEnd"/>
      <w:r w:rsidRPr="00012ECB">
        <w:rPr>
          <w:b/>
          <w:bCs/>
        </w:rPr>
        <w:t xml:space="preserve"> please leave blank)</w:t>
      </w:r>
    </w:p>
    <w:p w14:paraId="2CD6F79A" w14:textId="77777777" w:rsidR="00012ECB" w:rsidRPr="00345D72" w:rsidRDefault="00012ECB" w:rsidP="00012ECB">
      <w:r w:rsidRPr="00012ECB">
        <w:rPr>
          <w:b/>
          <w:bCs/>
        </w:rPr>
        <w:t>Street Address</w:t>
      </w:r>
      <w:r w:rsidRPr="00345D72">
        <w:t>:  ________________________________________________________________________</w:t>
      </w:r>
    </w:p>
    <w:p w14:paraId="4DE58A97" w14:textId="77777777" w:rsidR="00012ECB" w:rsidRDefault="00012ECB" w:rsidP="00012ECB">
      <w:r w:rsidRPr="00012ECB">
        <w:rPr>
          <w:b/>
          <w:bCs/>
        </w:rPr>
        <w:t>City</w:t>
      </w:r>
      <w:r w:rsidRPr="00345D72">
        <w:t>:  _______________________________</w:t>
      </w:r>
      <w:r w:rsidRPr="00345D72">
        <w:tab/>
      </w:r>
      <w:r w:rsidRPr="00012ECB">
        <w:rPr>
          <w:b/>
          <w:bCs/>
        </w:rPr>
        <w:t>State</w:t>
      </w:r>
      <w:r w:rsidRPr="00345D72">
        <w:t>:  ________________</w:t>
      </w:r>
      <w:r w:rsidRPr="00345D72">
        <w:tab/>
      </w:r>
      <w:r w:rsidRPr="00012ECB">
        <w:rPr>
          <w:b/>
          <w:bCs/>
        </w:rPr>
        <w:t>Zip</w:t>
      </w:r>
      <w:r w:rsidRPr="00345D72">
        <w:t>:  _______________</w:t>
      </w:r>
    </w:p>
    <w:p w14:paraId="24D2485B" w14:textId="14D2B493" w:rsidR="00012ECB" w:rsidRPr="00345D72" w:rsidRDefault="00012ECB" w:rsidP="009D1903"/>
    <w:p w14:paraId="220ACE70" w14:textId="77777777" w:rsidR="00D413FB" w:rsidRDefault="00D413FB" w:rsidP="009D1903"/>
    <w:p w14:paraId="1F3E738C" w14:textId="77777777" w:rsidR="00D413FB" w:rsidRPr="00345D72" w:rsidRDefault="00D413FB" w:rsidP="009D1903">
      <w:r w:rsidRPr="00012ECB">
        <w:rPr>
          <w:b/>
          <w:bCs/>
        </w:rPr>
        <w:t>I understand the following</w:t>
      </w:r>
      <w:r w:rsidRPr="00345D72">
        <w:t>:</w:t>
      </w:r>
    </w:p>
    <w:p w14:paraId="2F0B54DF" w14:textId="77777777" w:rsidR="002F4483" w:rsidRDefault="00D413FB" w:rsidP="00D413FB">
      <w:pPr>
        <w:pStyle w:val="ListParagraph"/>
        <w:numPr>
          <w:ilvl w:val="0"/>
          <w:numId w:val="4"/>
        </w:numPr>
      </w:pPr>
      <w:r>
        <w:t>Tennessee Wesleyan</w:t>
      </w:r>
      <w:r w:rsidR="002F4483">
        <w:t>’s</w:t>
      </w:r>
      <w:r>
        <w:t xml:space="preserve"> standard processing </w:t>
      </w:r>
      <w:r w:rsidR="002F4483">
        <w:t xml:space="preserve">time </w:t>
      </w:r>
      <w:r>
        <w:t xml:space="preserve">is ten business days </w:t>
      </w:r>
      <w:r w:rsidR="002F4483">
        <w:t xml:space="preserve">from the date of receipt of the CPT application. </w:t>
      </w:r>
    </w:p>
    <w:p w14:paraId="6A0FE842" w14:textId="7A9CC0BD" w:rsidR="00D413FB" w:rsidRDefault="00D413FB" w:rsidP="00D413FB">
      <w:pPr>
        <w:pStyle w:val="ListParagraph"/>
        <w:numPr>
          <w:ilvl w:val="0"/>
          <w:numId w:val="4"/>
        </w:numPr>
      </w:pPr>
      <w:r>
        <w:t xml:space="preserve">I may </w:t>
      </w:r>
      <w:r>
        <w:rPr>
          <w:u w:val="single"/>
        </w:rPr>
        <w:t>not</w:t>
      </w:r>
      <w:r>
        <w:t xml:space="preserve"> begin employment until I have the work permission in the form of the CPT I-20 (in my hands).</w:t>
      </w:r>
    </w:p>
    <w:p w14:paraId="3E2BAEA9" w14:textId="23E3CB21" w:rsidR="00012ECB" w:rsidRDefault="00D413FB" w:rsidP="00012ECB">
      <w:pPr>
        <w:pStyle w:val="ListParagraph"/>
        <w:numPr>
          <w:ilvl w:val="0"/>
          <w:numId w:val="4"/>
        </w:numPr>
      </w:pPr>
      <w:r>
        <w:t>This employment is employer specific for the dates listed on the I-20 form only.</w:t>
      </w:r>
      <w:r w:rsidR="00360617">
        <w:t xml:space="preserve"> I cannot begin working sooner or continue working later than the employer dates listed on my I-20</w:t>
      </w:r>
    </w:p>
    <w:p w14:paraId="0B926368" w14:textId="3234FF83" w:rsidR="00360617" w:rsidRDefault="00360617" w:rsidP="00012ECB">
      <w:pPr>
        <w:pStyle w:val="ListParagraph"/>
        <w:numPr>
          <w:ilvl w:val="0"/>
          <w:numId w:val="4"/>
        </w:numPr>
      </w:pPr>
      <w:r>
        <w:t xml:space="preserve">I understand that if I want to change </w:t>
      </w:r>
      <w:proofErr w:type="gramStart"/>
      <w:r>
        <w:t>employers</w:t>
      </w:r>
      <w:proofErr w:type="gramEnd"/>
      <w:r>
        <w:t xml:space="preserve"> I must submit a new CPT application </w:t>
      </w:r>
    </w:p>
    <w:p w14:paraId="363B2459" w14:textId="539B0E63" w:rsidR="00360617" w:rsidRDefault="00360617" w:rsidP="00012ECB">
      <w:pPr>
        <w:pStyle w:val="ListParagraph"/>
        <w:numPr>
          <w:ilvl w:val="0"/>
          <w:numId w:val="4"/>
        </w:numPr>
      </w:pPr>
      <w:r>
        <w:t>If my full or part time employment status changes I will report that to my DSO within ten (10) days of the change</w:t>
      </w:r>
    </w:p>
    <w:p w14:paraId="7E83D72F" w14:textId="4B93714D" w:rsidR="00360617" w:rsidRDefault="00360617" w:rsidP="00012ECB">
      <w:pPr>
        <w:pStyle w:val="ListParagraph"/>
        <w:numPr>
          <w:ilvl w:val="0"/>
          <w:numId w:val="4"/>
        </w:numPr>
      </w:pPr>
      <w:r>
        <w:t xml:space="preserve">I must maintain good academic standing in order to be eligible to participate in </w:t>
      </w:r>
      <w:proofErr w:type="gramStart"/>
      <w:r>
        <w:t>CPT</w:t>
      </w:r>
      <w:proofErr w:type="gramEnd"/>
    </w:p>
    <w:p w14:paraId="6A93DF8A" w14:textId="10AFAA79" w:rsidR="00D413FB" w:rsidRDefault="00D413FB" w:rsidP="00012ECB">
      <w:pPr>
        <w:ind w:left="360"/>
      </w:pPr>
      <w:r>
        <w:t>Student’s signature:  ____________________________________________</w:t>
      </w:r>
      <w:r>
        <w:tab/>
        <w:t>Date:  ______________</w:t>
      </w:r>
    </w:p>
    <w:p w14:paraId="6409EC73" w14:textId="77777777" w:rsidR="00345D72" w:rsidRPr="00345D72" w:rsidRDefault="00345D72" w:rsidP="00D413FB"/>
    <w:p w14:paraId="6245A449" w14:textId="77777777" w:rsidR="00012ECB" w:rsidRPr="00345D72" w:rsidRDefault="00012ECB"/>
    <w:sectPr w:rsidR="00012ECB" w:rsidRPr="00345D72" w:rsidSect="00923167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6CEC4" w14:textId="77777777" w:rsidR="00303A98" w:rsidRDefault="00303A98" w:rsidP="0003682E">
      <w:pPr>
        <w:spacing w:after="0" w:line="240" w:lineRule="auto"/>
      </w:pPr>
      <w:r>
        <w:separator/>
      </w:r>
    </w:p>
  </w:endnote>
  <w:endnote w:type="continuationSeparator" w:id="0">
    <w:p w14:paraId="076F26CB" w14:textId="77777777" w:rsidR="00303A98" w:rsidRDefault="00303A98" w:rsidP="00036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0305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58607A5" w14:textId="77777777" w:rsidR="0003682E" w:rsidRDefault="0003682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377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377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1DFF400" w14:textId="77777777" w:rsidR="0003682E" w:rsidRDefault="00036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FC8D9" w14:textId="77777777" w:rsidR="00303A98" w:rsidRDefault="00303A98" w:rsidP="0003682E">
      <w:pPr>
        <w:spacing w:after="0" w:line="240" w:lineRule="auto"/>
      </w:pPr>
      <w:r>
        <w:separator/>
      </w:r>
    </w:p>
  </w:footnote>
  <w:footnote w:type="continuationSeparator" w:id="0">
    <w:p w14:paraId="66688F35" w14:textId="77777777" w:rsidR="00303A98" w:rsidRDefault="00303A98" w:rsidP="000368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E7774"/>
    <w:multiLevelType w:val="hybridMultilevel"/>
    <w:tmpl w:val="E72AB4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B133BD"/>
    <w:multiLevelType w:val="hybridMultilevel"/>
    <w:tmpl w:val="9544E5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35476"/>
    <w:multiLevelType w:val="hybridMultilevel"/>
    <w:tmpl w:val="09CAF7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71408"/>
    <w:multiLevelType w:val="hybridMultilevel"/>
    <w:tmpl w:val="A72600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321718">
    <w:abstractNumId w:val="0"/>
  </w:num>
  <w:num w:numId="2" w16cid:durableId="2097360531">
    <w:abstractNumId w:val="3"/>
  </w:num>
  <w:num w:numId="3" w16cid:durableId="1489787570">
    <w:abstractNumId w:val="1"/>
  </w:num>
  <w:num w:numId="4" w16cid:durableId="4106629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EwMDI1NjE2NTBS0lEKTi0uzszPAykwqgUApTsHTSwAAAA="/>
  </w:docVars>
  <w:rsids>
    <w:rsidRoot w:val="009D1903"/>
    <w:rsid w:val="00012ECB"/>
    <w:rsid w:val="0003682E"/>
    <w:rsid w:val="00047761"/>
    <w:rsid w:val="00175000"/>
    <w:rsid w:val="002F4483"/>
    <w:rsid w:val="00303A98"/>
    <w:rsid w:val="00345D72"/>
    <w:rsid w:val="00360617"/>
    <w:rsid w:val="004A52C4"/>
    <w:rsid w:val="0054154A"/>
    <w:rsid w:val="0068420D"/>
    <w:rsid w:val="00753AF9"/>
    <w:rsid w:val="008C0289"/>
    <w:rsid w:val="00923167"/>
    <w:rsid w:val="009D1903"/>
    <w:rsid w:val="00AA377A"/>
    <w:rsid w:val="00C92D9D"/>
    <w:rsid w:val="00D413FB"/>
    <w:rsid w:val="00DC5079"/>
    <w:rsid w:val="00EE0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1A49C"/>
  <w15:chartTrackingRefBased/>
  <w15:docId w15:val="{4D74A11D-0CB0-4503-8CB8-F0FC52EF3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9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190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82E"/>
  </w:style>
  <w:style w:type="paragraph" w:styleId="Footer">
    <w:name w:val="footer"/>
    <w:basedOn w:val="Normal"/>
    <w:link w:val="FooterChar"/>
    <w:uiPriority w:val="99"/>
    <w:unhideWhenUsed/>
    <w:rsid w:val="00036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82E"/>
  </w:style>
  <w:style w:type="paragraph" w:styleId="BalloonText">
    <w:name w:val="Balloon Text"/>
    <w:basedOn w:val="Normal"/>
    <w:link w:val="BalloonTextChar"/>
    <w:uiPriority w:val="99"/>
    <w:semiHidden/>
    <w:unhideWhenUsed/>
    <w:rsid w:val="000368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8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1ae85d-6c87-4d03-b5b3-832dfd3e7e2d" xsi:nil="true"/>
    <lcf76f155ced4ddcb4097134ff3c332f xmlns="bd5970c4-4a04-4ccd-a3c6-c8e07d9c405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93A2C85F94E4B8B0B93744DB8A74A" ma:contentTypeVersion="14" ma:contentTypeDescription="Create a new document." ma:contentTypeScope="" ma:versionID="a5eced36d6659681a5a4aab3ab63cfd9">
  <xsd:schema xmlns:xsd="http://www.w3.org/2001/XMLSchema" xmlns:xs="http://www.w3.org/2001/XMLSchema" xmlns:p="http://schemas.microsoft.com/office/2006/metadata/properties" xmlns:ns2="bd5970c4-4a04-4ccd-a3c6-c8e07d9c405d" xmlns:ns3="d31ae85d-6c87-4d03-b5b3-832dfd3e7e2d" targetNamespace="http://schemas.microsoft.com/office/2006/metadata/properties" ma:root="true" ma:fieldsID="36b38ad30d0f2c24bb054085fea03b49" ns2:_="" ns3:_="">
    <xsd:import namespace="bd5970c4-4a04-4ccd-a3c6-c8e07d9c405d"/>
    <xsd:import namespace="d31ae85d-6c87-4d03-b5b3-832dfd3e7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70c4-4a04-4ccd-a3c6-c8e07d9c4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2663bb3-6150-4907-8a0c-62661e9650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ae85d-6c87-4d03-b5b3-832dfd3e7e2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fb19658-ad47-4124-bc9f-a644c0b55176}" ma:internalName="TaxCatchAll" ma:showField="CatchAllData" ma:web="d31ae85d-6c87-4d03-b5b3-832dfd3e7e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CDFC4D-C1F2-4B3A-B3EF-32968C0F735A}">
  <ds:schemaRefs>
    <ds:schemaRef ds:uri="http://schemas.microsoft.com/office/2006/metadata/properties"/>
    <ds:schemaRef ds:uri="http://schemas.microsoft.com/office/infopath/2007/PartnerControls"/>
    <ds:schemaRef ds:uri="f2fa6bc8-cddc-48a2-88c7-0977057b0a10"/>
    <ds:schemaRef ds:uri="ae158c1f-e1ce-4374-9194-846ce8e6d336"/>
  </ds:schemaRefs>
</ds:datastoreItem>
</file>

<file path=customXml/itemProps2.xml><?xml version="1.0" encoding="utf-8"?>
<ds:datastoreItem xmlns:ds="http://schemas.openxmlformats.org/officeDocument/2006/customXml" ds:itemID="{28430F2C-1D1B-4EBB-9CDD-812E314D639B}"/>
</file>

<file path=customXml/itemProps3.xml><?xml version="1.0" encoding="utf-8"?>
<ds:datastoreItem xmlns:ds="http://schemas.openxmlformats.org/officeDocument/2006/customXml" ds:itemID="{7A2844B6-A0B8-4172-BF32-4D64063C6A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E McCaslin</dc:creator>
  <cp:keywords/>
  <dc:description/>
  <cp:lastModifiedBy>Anne Montgomery</cp:lastModifiedBy>
  <cp:revision>4</cp:revision>
  <cp:lastPrinted>2023-05-04T20:26:00Z</cp:lastPrinted>
  <dcterms:created xsi:type="dcterms:W3CDTF">2023-07-24T23:13:00Z</dcterms:created>
  <dcterms:modified xsi:type="dcterms:W3CDTF">2023-07-25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93A2C85F94E4B8B0B93744DB8A74A</vt:lpwstr>
  </property>
  <property fmtid="{D5CDD505-2E9C-101B-9397-08002B2CF9AE}" pid="3" name="MediaServiceImageTags">
    <vt:lpwstr/>
  </property>
</Properties>
</file>